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บ่าย)</w:t>
      </w:r>
      <w:r>
        <w:t xml:space="preserve"> </w:t>
      </w:r>
      <w:r>
        <w:t xml:space="preserve">180766</w:t>
      </w:r>
    </w:p>
    <w:p>
      <w:pPr>
        <w:pStyle w:val="Date"/>
      </w:pPr>
      <w:r>
        <w:t xml:space="preserve">วันอังคารที่</w:t>
      </w:r>
      <w:r>
        <w:t xml:space="preserve"> </w:t>
      </w:r>
      <w:r>
        <w:t xml:space="preserve">18</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ำไรกินหน่อยค่ะ ได้ยิน OK ค่ะวันนี้ เป็นบท สุดท้ายก่อนสอบมิดเทอม สอบกลางภาคอาทิตย์หน้า ข้อสอบ ถึง เนื้อหาวันนี้ นะคะ สอบในห้องเรียนเรานี่แหละในเวลาเรียนนะคะอาทิตย์หน้าสอบ เตรียมตัวมาด้วย หาสอบสอบ วันนี้จะเป็นบทที่ 6 นะคะ เกี่ยวกับตะกร้าสินค้าแล้วก็ การรักษาความปลอดภัยของ เว็บไซต์ ในการทำพาณิชย์อิเล็กทรอนิกส์นะคะ วันนี้ก็จะมีกับองค์ประกอบลักษณะการทำงานของระบบตะกร้าสินค้า รูปแบบของตะกร้าสินค้าที่เหมาะสม วิธีการชำระเงินแล้วก็ถ้าเราเป็นร้านค้าออนไลน์เนี่ย เราจะ ทำเรื่อง เปิดร้านรับบัตรเครดิต ยังไงนะคะแล้วก็ข้อที่ควรระวังในการชำระเงิน หน่อยขั้นตอนของการที่เราจะได้มาซึ่งตะกร้าสินค้าเนี่ยเราก็ต้องมี ระบบพาณิชย์อิเล็กทรอนิกส์หรือว่าเว็บไซต์ของเราก่อน นะคะ ขั้นตอนแรกก็มาตรฐานเลยแล้วก็ต้องสร้างเว็บไซต์ขึ้นมานะคะโดยในเว็บไซต์ของเราเนี่ยมันก็ต้องมีการ ตั้ง ระบบตะกร้าสินค้าเอาไว้ โดยที่ มันก็จะมีการตั้งค่า ในตะกร้าสินค้ารถเข็นต่างๆเช่น มีรหัสสินค้าอะไร รายละเอียดของสินค้า ขนาดต่างๆราคา ค่าขนส่งค่าการจัดการต่างๆ ถ้าลูกค้า หยิบสินค้าใส่ตะกร้าเมื่อไหร่ มันจะมีอะไรที่ แสดงข้อมูลบ้างนะคะ หมอลำมีระบบ เว็บไซต์ของเราแล้วมีระบบตะกร้าสินค้าแล้วเราก็จะเลือกว่า เราจะต้องมีระบบรักษาความปลอดภัยในการชำระเงินซึ่งระบบที่ใช้ในปัจจุบันอย่างเป็นระบบ Set L นะคะ ซึ่งเราจะต้องขออนุญาตใช้งานถ้าเราสร้างเว็บไซต์ใหม่ของเราขึ้นมาเลย นะคะ รวมถึง จะต้องเป็นไปสมัครเป็นร้านค้าที่รับบัตรเครดิต ซื้อของออนไลน์ค่ะ เป็นคนที่มีงานทำแล้ว เขาก็ จะนิยมจ่ายผ่านบัตรเครดิตไว้คิดเงินทีเดียวตอนสิ้นเดือนเลยว่าไป รวมถึง จะต้องมีส่วนของการสร้าง หน้า from นะคะ สำหรับ สั่งซื้อสินค้า ส่วนมาก เว็บเพจที่เราสร้างไว้แล้วเนี่ย มันจะอยู่บน web Server ที่ติดตั้ง ssl ไว้แล้ว มันเป็นมาตรฐานที่ใช้ในปัจจุบัน ในส่วนของหน้าร้านเราก็ต้องมี Online catalog ก็คือรายการสินค้านั่นแหละ นะคะให้ลูกค้าสามารถดูราคา หรือว่า เพิ่มจำนวนสินค้าได้ ผ่านหน้า Online catalog ของเรา สินค้าถูกเพิ่ม มันจะแสดงผลบนตะกร้าสินค้า หรือว่ารถเข็นหลังจากนั้นถ้าลูกค้ากดยืนยันคำสั่งซื้อ ก็จะมีกระบวนการถัดมาก็คือการชำระเงินเราก็ มันจะมีการส่ง ใบคำขอซื้อไปยังผู้ขาย อันนี้เป็นกระบวนการที่ถ้าใครซื้อของอะไรตอนนี้ ง่ายๆ นะคะ ส่วนที่ ส่งนอกจากรายการสินค้าแล้วมันจะมีข้อมูลเกี่ยวกับบัตรเครดิต ที่ลูกค้าทำการสั่งซื้อให้ผู้ขายเนี่ยไปตัดยอดเงิน มีใบสั่งซื้อข้อมูลการขนส่งต่างๆ แล้วก็ เอาใบข้อมูลนี้ไปยืนยันกับการขนส่ง ว่า ที่อยู่ผู้รับคือที่ไหน รวมถึงก็จะมีการบอก การแพ็คกิ้งสินค้าและการติดตามสินค้าด้วย อาจจะมีการ สั่งซื้อเพิ่มเติมหรือซื้ออีกครั้งให้ใคร นะคะ สามารถเพิ่มเติม รายละเอียดไปที่ผู้ขายได้หลังจากนั้นถ้าส่งทุกอย่างเรียบร้อยแล้วก็จะถือว่า ส่วนการทำธุรกรรม ใน เว็บไซต์ของเราเนี่ย เสร็จสิ้นสมบูรณ์ นะคะ โดยส่วนที่สำคัญที่สุดของการจัดการระบบพาณิชย์อิเล็กทรอนิกส์เนี่ย แน่นอน ในหน้าร้านสิ่งที่สำคัญที่สุดคือระบบตะกร้าสินค้า โดยตัวตะกร้าสินค้าเนี่ยมันก็เป็นซอฟต์แวร์ที่ทำหน้าที่เหมือนมันเป็นรถเข็นตามห้างสรรพสินค้าที่เราไปนะคะ ไว้ใส่สินค้าที่เราเลือก เดิมเราเขียนสินค้าในห้างเราก็แค่เปลี่ยนสินค้าในโลกออนไลน์ เว็บไซต์ จะมีการเก็บข้อมูลต่างๆสินค้าที่ถูกเลือกไว้แล้วจะมีการเก็บแน่นอนค่ะ รหัสสินค้าชื่อสินค้า ไปซื้อของในห้างเนาะมันก็จะมีใบเสร็จมาให้ รหัสสินค้าชื่อสินค้า มีราคาที่เขาขายให้เราอันนี้เป็นมาตรฐานอยู่แล้ว หาว่าซื้อของไปกี่ชิ้น คิดเป็นเงินเท่าไหร่แต่ละชิ้นมีรหัสสินค้าอะไร ข้อมูลเหล่านี้เนี่ย มันก็จะถูกเก็บไว้ ในระหว่างที่เรากำลังเลือกสินค้าไปเรื่อยๆหรือระหว่างรอชำระเงินไอ้ของพวกนี้ มันก็อยู่บนตะกร้าให้เรา โดยการมีตะกร้าสินค้าเนี่ยมันก็เป็นการอำนวยความสะดวกให้กับลูกค้านะคะ ก่อนที่เราจะสั่งซื้อเราสามารถเปิดดูรายการสินค้า ได้ เพิ่มหรือลดสินค้าหรือแก้ไขสินค้าได้นะคะเปลี่ยนแปลงจำนวนตามที่เราต้องการ ตราบใดที่ยังไม่เข้าสู่ หน้า ในการชำระเงิน โดยลักษณะการทำงานที่เคยชินของเราเนาะเวลาซื้อของออนไลน์ เรื่องรายการสินค้าจาก catalog หรือรายการสินค้าที่เขามีให้บนหน้าเว็บ นะคะ งั้นก็กดสั่งซื้อสินค้าโดยการกดคลิก ยอดสินค้าหรือเพิ่มจำนวนสินค้าลงในตะกร้าที่เราต้องการ พอเราพอใจกับสินค้าที่เราเลือกแล้วเราก็ไปเช็คเอาท์ก็คือ การคำนวณราคาสินค้า รวมค่าขนส่ง ถ้าเป็นคนที่จ่ายผ่านบัตรเครดิตมันก็จะเข้าสู่ขั้นตอนกระบวนการชำระเงินผ่านระบบบัตรเครดิตอีกทีหนึ่งเราก็จะ ถือว่า สิ้นสมบูรณ์สำหรับการสั่งซื้อสินค้าออนไลน์ องค์ประกอบของระบบตะกร้าสินค้า มันจะรับข้อมูลมาจาก แคตตาล็อกออนไลน์ นะคะหลังจากนั้นพอเราเอาสินค้าใส่ตะกร้าเนี่ยมันก็จะมีการคำนวณราคาก็เป็นระบบคำนวณราคา ถ้าลูกค้า พอใจหรือต้องการยืนยัน สินค้า ตามราคาที่เราแสดงผลไปนะคะ ถ้าเขากดตกลงมันก็จะเข้าสู่กระบวนการในการชำระเงินต่อไป ในราคาชำระเงิน บางคนเขียนเว็บไซต์ส่งอาจารย์รวม ลืมคิดค่าขนส่ง ราคาธรรมดาเฉยๆเพราะฉะนั้นต้องขายของออนไลน์ น่าจะมีค่าขนส่งด้วยแต่มันก็จะมี อะไหล่ เพิ่มเติมเข้ามาทำให้เราไม่ต้องจ่ายค่าขนส่งก็ได้ เดี๋ยวอาจารย์จะพูดถึงในสไลด์ถัดไปนะคะว่า ทำยังไงจะให้มีค่าส่ง สำหรับ ลูกค้าเนาะ องค์ประกอบของตะกร้าสินค้าเนี่ยมันจะมีโปรแกรมย่อย อยู่ในนั้นอีก นะคะอย่างเช่นที่เคยให้ทำงานไปไปดูว่า Server เรานะเนี่ย เขามีโปรแกรมที่ช่วยทำให้เว็บไซต์เราทำงานง่ายขึ้นหรือเปล่า cgi หมาย Common Gateway Interface จะเป็นมาตรฐานสำหรับเว็บเซิร์ฟเวอร์ในการส่งคำร้องต่างๆ มี Application service provider ไหม มีการรองรับภาษา PHP สำหรับการเขียนเว็บไซต์หรือเปล่า ก็ไปดูที่ เซิร์ฟเวอร์ที่ให้บริการได้นะคะ องค์ประกอบหลัก ของระบบตะกร้าสินค้าเลยจะมี 2 อย่าง ก็จะมีการรับสินค้าเข้าใส่ในรถเข็นกับระบบรับชำระเงิน โดยระบบตะกร้ารถเข็นเนี่ยส่วนใหญ่จะมี 2 ระบบ ซึ่งเว็บไซต์ในปัจจุบัน เขาก็จะมีทั้ง 2 ระบบมีให้คุณเลือกให้คุณใช้งานอยู่แล้วนะคะ มีแบบเติมตัวเลขตามจำนวนสินค้าเช่นว่ามีสินค้าทั้งหมด 325 ชิ้น คุณสามารถใส่ได้สูงสุด 325 ชิ้นได้เช่นเดียวกัน คุณใส่เกินไม่ได้ หรือจะค่อยๆกดเครื่องหมายบวก เพิ่มสินค้าลงตะกร้าทีละชิ้นก็ได้ แล้วก็เป็นเครื่องหมายลบในการลบจำนวนสินค้าลงทีละชิ้นก็ได้ หรือเราจะลบจำนวนที่เป็นตัวเลขออกเลยแล้วเราใส่ตัวเลขที่เราต้องการก็ได้ อันนี้เป็นระบบตะกร้าสินค้าที่ ใช้กันอยู่ในปัจจุบันอยู่แล้ว แต่ก็ต่างก็จะมีตัวอย่าง แบบเดิมให้ดูด้วยนะคะ โดยกัน กดสั่งสินค้าหรือคลิกสั่งสินค้าในแต่ละครั้งเนี่ยของทั้ง 2 แบบเมื่อกี้ทั้งแบบเพิ่มจำนวนสินค้าแล้วก็ Map ยอดสินค้าเนี่ยมันจะเป็นการส่งรหัสสินค้ารายละเอียดต่างๆราคาข้อมูลอื่น ไปยังโปรแกรมประมวลผล เพื่อคำนวณยอดเงิน แล้วก็แสดงรายการสั่งซื้อที่สั่งซื้อไปเช่น สั่งซื้อตัวนี้ค่ะ น่าจะเป็นราคา 3,000 บาท ซื้อไป 5 ชิ้น ต้องคำนวณเงินให้ด้วยนะคะไม่ใช่ว่า ราคา 3,000 บาท ซื้อไป 5 ชิ้น ราคาสุทธิก็ยังสำคัญอยู่ดี ยังไม่ได้ ผิด ถ้าสมมุติว่า เราพอใจในการซื้อสินค้าแล้ว เราก็กด สั่งซื้อสินค้าได้ แล้วมันก็จะมีการประมวลผลผ่านตัว Common Gateway Interface หรือตัว Application service provider ต่างๆ มันก็จะมีหน้าสรุปราคาให้เราว่า สั่งซื้อสินค้าตัวนี้ ราคาเท่าไหร่จำนวนกี่ชิ้น อันนี้เป็น ขั้นตอนมาตรฐานที่เว็บไซต์ e-commerce ในปัจจุบันทำได้กันอยู่แล้ว โดยรูปแบบของตะกร้าสินค้าเนี่ยเราสามารถแบ่งออกได้เป็น 2 รูปแบบ แบบแรกขึ้นแบบแสดงผลแล้วก็ ตามที่เราให้บริการ อันแรก แบ่งตามลักษณะการแสดงผลใดที่เป็นเว็บไซต์ที่ ผ่านมานานแล้วนะคะก็ เป็นแบบเฟรมเฟรมที่นี่คือตะกร้าสินค้าเขาจะอยู่ฝั่งใดฝั่งหนึ่งในหน้าเว็บไซต์เลย ถ้าเราอยากได้สินค้าตัวไหนเราก็ไปกด เพิ่มสินค้า ซึ่งแบบเฟรมเนี่ย แบบที่ทำให้การปรับแต่งหน้าเว็บไซต์เนี่ย แต่งได้ยากเพราะมันจะถูก จำกัดตำแหน่งไว้แล้วว่า ถ้าสินค้าอยู่มุมไหนถ้าเราตกแต่งเว็บไซต์เนี่ย จะเคลื่อนไม่ได้ นะคะหรือเวลาเราออกแบบมาเนี่ย เวลาไปแสดงผลจริงๆเนี่ยบางที มันไม่ตรงกับที่เราต้องการ แบบเฟรมเนี่ยเลยไม่ค่อยได้รับความนิยมในปัจจุบันแล้วก็ไม่มีเห็นแล้วล่ะค่ะ วันนี้เป็นแบบเก่ามาก หรือเป็นแบบ Pop Up ถ้าสมมุติเราอยากซื้อสินค้าตัวไหน กดสั่งซื้อมันก็จะเด้งตัว Pop Up นี้ขึ้นมา ให้เรา ใส่ข้อมูลว่า เราต้องการสินค้าชนิดนี้กี่ชิ้น รวมแล้วเป็นเงินกี่บาท คิดเงินแล้วรวมค่าส่งสินค้าแล้วเป็นเท่าไหร่ นะคะอันนี้ก็จะเป็น อัพเดทขึ้นมาอีก ใน แบบหนึ่งนะคะ แบบนี้ก็ในปัจจุบันก็ไม่ได้รับความนิยมแล้ว นะคะ หรือจะเป็นแบบ หน้าที่ 3 การให้บริการเช่น การสั่งสินค้าแบบ ค้าส่ง นะคะซื้อเกิน 2 โหล 3 โหล เราจะได้ส่วนลดลงไปตามปริมาณที่เราซื้ออันนี้เขาเรียกว่าค่าส่ง สินค้าพรุ่งนี้เนี่ย มันจะมีข้อดีคือ ราคาสินค้าจะเหมือนกับที่ ไปซื้อตำหน้าโรงงาน หาคนขับรถไปเอง ประหยัดแต่ถ้าคุณให้เขาส่งให้ มันก็จะมีค่าขนส่งค่าประกันความเสียหาย ที่เราจะต้องออกเอง บางคนก็ ต้องมาเปรียบเทียบกันดูว่าระหว่างไปซื้อที่หน้าโรงงานกับซื้อ สั่ง แบบนี้ มันจะคุ้มกับ เรามากกว่ากัน หรือเป็นแบบ กล้าแบบเพิ่มยอดขายก็จะเป็นตะกร้าสินค้าที่คำนวณส่วนลดให้ เมื่อถึงปริมาณสินค้า ระดับที่กำหนดไว้เช่น ซื้อครบ 3 ชิ้น ลดลงอีก 2 บาท หรือถ้าซื้อครบ 20 ชิ้น ลดไป 10 เปอร์เซ็นต์ แล้วก็ บางทีอาจจะเป็นการซื้อสินค้าที่ถ้าเรามีคูปองลดราคา มันก็จะ ส่วนลดให้เราได้เช่นคูปองลดราคา หรือคูปองในการ ส่งฟรี ซื้อคูปองส่วนลดใดๆ หรืออาจจะเป็นการขายแบบผูกขาด เช่นถ้าคุณจะซื้อ โต๊ะคอมพิวเตอร์ ในราคานี้คุณจะต้องซื้อเก้าอี้ด้วย เหมือน จะซื้อเสื้อตัวนี้ในราคาพิเศษคุณจะต้องซื้ออีกตัวหนึ่งเพื่อให้ได้ราคา ลดอีก 50% อันนี้คือการผูกขาด หรือ รูปแบบเฉพาะ ตัวแทนจำหน่ายมันจะเป็นตะกร้าสินค้าเฉพาะกลุ่ม จะต้องเป็นตัวแทนของบริษัท เข้ามาซื้อสินค้า ระบบตะกร้าสินค้าแบบนี้เนี่ยมันจะมีการยืนยันสั่งซื้อแล้วก็มีกำหนดชื่อ รหัส รหัสผ่าน ในการเข้ามาซื้อสินค้าเพื่อให้ทราบว่าเป็นตัวตนจริงของผู้แทนจำหน่าย จะมีการแบ่งประเภทคุณสมบัติของตัวแทนจำหน่ายแต่ละรายเช่น ถ้าคุณเป็น ตัวแทนจำหน่ายที่ ระดับสูงขึ้นมันก็จะมีเปอร์เซ็นต์ส่วนลดเยอะขึ้น หรืออย่างเช่นตัวนี้ เขาก็ เป็นผลิตภัณฑ์ยี่ห้อหนึ่ง เขาบอกว่า ถ้าเป็นมามาเป็นนักธุรกิจในการเป็นตัวแทนของเขาเนี่ย ครั้งแรกเลยซื้อของครั้งแรก หมดไปเลย 9 เปอร์เซ็นต์ ถ้า มาร่วมงานกับเขาเนาะเป็นตัวแทนจำหน่ายเป็นการโฆษณาของเขาเลยว่า มาซื้อในไทยในฐานะผู้แทนจำหน่ายเนี่ยจะมีส่วนลดให้กี่เปอร์เซ็นต์ก็ว่าไป เลือกจะเป็น หน้าสินค้าเพื่อการส่งออก นะคะ เขาจะเขียนไว้เลยว่าถ้าซื้อสินค้าชิ้นนี้ ด้านบนนะคะ ประเทศไทยส่ง EMS ก็คือส่งด่วน ถ้าซื้อครบ 1 โหล ลดไป 10 เปอร์เซ็นต์ อันนี้เป็นแบบขายส่งด้วยนะขายปลีกขายส่งด้วยแล้วก็พิเศษคือ ถ้าจะให้ส่งออก ต่างประเทศ ต้องเสียค่าส่งอีก 60 US Dollar คือ 60 เหรียญ อันนี้เป็นแบบตะกร้า เพื่อการส่งออก ก็แล้วแต่ว่าธุรกิจที่ เราทำ เป็นธุรกิจประเภทไหน อันนี้ก็เป็นส่งออกเหมือนกันนะคะมันจะมีส่วนของการ Export ก็คือการส่งออก เขาก็จะเขียนตรง นี่เลยเหมือนที่เราเคยทำมาก่อน Meta Tag อธิบายว่าหน้านี้เขาทำ กิจกรรมอะไรสำหรับหน้าเว็บเพจนี้นะคะ ที่เราเคยเขียนไปแล้ว หรือรูปแบบการให้บริการเป็นตะกร้าสินค้าแบบรับเฉพาะ มีลักษณะคล้ายๆกับตะกร้าแบบส่งออก แต่ต่างกันแค่ว่าเขาจะยังไม่ให้คุณเห็นราคา จนกว่าคุณจะเป็นสมาชิก หรือสมัครสมาชิกก่อน ถ้าเราอยากทราบราคา เราต้องลงทะเบียน เพื่อขอรหัสในการ login เข้าไปซื้อสินค้า รูปเนี้ย ตัวอย่างนะคะ มันยังไม่ใช่มันยังไม่แสดงราคาให้เราจนกว่า เราจะ เข้าสู่ระบบวิธีการล็อกอินหรืออาจจะสมัครสมาชิกใหม่ พอสมัครสมาชิกแล้วก็แสดงราคาให้เราดูว่า สิ่งที่เราอยากรู้ราคาเนี่ย แค่นี้นะ ถามว่ามีประโยชน์อะไร เขาก็จะได้ข้อมูลของเราเพื่อ อาจจะเป็นการโฆษณา หรือประชาสัมพันธ์สินค้าในอนาคตต่อไป ตอนนี้เป็นตะกร้าแบบลับเฉพาะ หรือจะเป็นตะกร้าสินค้าแบบแก้ไขรายละเอียดได้ ตะกร้าสินค้าแบบนี้ก็จะสามารถปรับเปลี่ยนคุณสมบัติหรือสเปคบางอย่าง ของสินค้าที่เราต้องการได้นะคะ เช่นตัวอย่างคอมพิวเตอร์เครื่องนี้ ถ้าเราอยากเพิ่มหน่วยความจำ ตามที่เราต้องการ เราจะต้องเพิ่ม เงินอีกเท่าไหร่เขาก็แสดงให้ดู ถ้าคุณเอาขนาดมาตรฐานเลย ว่าจะไม่เสียค่าใช้จ่ายเพิ่มเติม แต่ถ้าคุณอยากเปลี่ยนหน่วยความจำ คุณก็เพิ่ม ตามที่เว็บไซต์ของแสดงผลไว้ ราคานี้ก็เป็น เราสามารถปรับแต่งได้ ตามความต้องการของเราเลยนะคะ แล้วก็ต่อมาพอเราเลือกสินค้าได้แล้วเราจะชำระเงินยังไงอันนี้เราเคยเรียนไปแล้วนะคะก็จะมีทั้ง เงินปลายทาง โอนเงิน เครดิต หรือการใช้ E Money E cash ต่างๆนะคะ wallet ต่างๆก็ใช้ได้ โดยถ้าสมมุติเราเป็นผู้ประกอบการและยังเป็นร้านที่รับชำระผ่านบัตรเครดิตได้เนี่ย มันก็จะมีขั้นตอนอยู่ประมาณ 10 ขั้นตอน นะคะ โดยที่เราจะต้องยื่น รายการเหล่านี้ไปที่ธนาคาร หรือสถาบันทางการเงินที่เขาดูแลเกี่ยวกับการ ดูแลร้านที่สามารถรับชำระผ่านบัตรเครดิตได้ เราต้องเขียนบอกไหมว่าร้านค้าเราเนี่ย เปิดร้านวัตถุประสงค์ของร้านเราคืออะไรขายอะไร มีสินค้าอะไรบ้าง จุดแข็งของสินค้าข้อดีของสินค้าเราคืออะไร เราบรรจุสินค้ายังไงเราขนส่งยังไง ใครเป็นกลุ่มเป้าหมายของร้านเรา หน้าเว็บไซต์ของเรา หน้าตาเป็นยังไง ลิงก์ที่ แสดง URL ของเว็บไซต์เราคืออะไรนะคะ สามารถเข้าถึงได้จริงไหม ถ้ามันมีความเสียหายเกิดขึ้น ลูกค้าอยู่ธนาคารเราจะ รับผิดชอบยังไง ในการส่งสินค้าการประกันภัยการรับคืนสินค้าเรามีนโยบายเขียนว่ายังไง ที่นั่งล้อมเป็นใครบ้าง นะคะ ใครเป็นเจ้าของบริษัทใครเป็นผู้จดทะเบียนบริษัท ลองใส่มา นะคะ รวมถึงสถานะทางการเงินทุนจดทะเบียนเท่าไหร่ แล้วลองพยากรณ์ดูซิว่ายอดขายที่เราจะได้รับแต่ละเดือน หรือต่อปีเนี่ย ประมาณเท่าไหร่ หลังจากนั้น ก็ เอาสัญญาการสั่งซื้อหรือว่า Partner หรือคู่ค้าของเราเนี่ย เราสั่งของจากใครหรือใครเป็นผู้ร่วมธุรกิจกับเรา เตรียมมาให้ธนาคารดูด้วย ขั้นตอนก็จะมีครบๆประมาณนี้ถ้าสมมุติว่า ใครมีหน้าร้าน ออนไลน์จริงๆอยาก ให้สามารถรับชำระผ่านบัตรเครดิตได้ ก็สามารถค้นหาข้อมูลเพิ่มเติมได้ หาซื้อ ปัจจุบันยิ่งหลังจากโควิดเนี่ย ก็เริ่มไม่ค่อย มีใครพกเงินสดเท่าไหร่ ใช้จ่ายผ่านบัตรแตะบัตรจ่ายจ่ายผ่าน QR Code บ้างหรือถ้าใครใช้ โทรศัพท์ iPhone 8 จะมีบัตรเครดิตอยู่ในโทรศัพท์อยู่แล้วแค่โทรศัพท์ไปใกล้ๆก็ สามารถชำระเงินได้อย่างนี้นะคะ ในไทยเนี่ยนะคะ ร้านค้าส่วนใหญ่ยังไม่ค่อย อยากใช้บัตรเครดิตสักเท่าไหร่หรือว่าถ้าไปใช้เนี่ยหลายๆคนจะเจอปัญหาเดียวกันเช่น ธนาคารเขาอยากได้ค่าบริการ 5 ถึง 10 เปอร์เซ็นต์ ยอดของทางที่เราขายสินค้าแต่ละรายการ ทำให้ ถ้าใครซื้อของออนไลน์เขาบอกว่า ถ้าราคาสินค้าไม่เกิน 1000 หรือไม่เกิน 500 บาทเนี่ย เขาจะไม่ให้รูดซื้อสินค้า หรือว่า ซื้อสินค้าก็ได้แต่คุณจะต้องจ่ายค่าธรรมเนียม 5% นั้นแทนที่ร้านค้าจะเป็นคนจ่าย นะคะรวมถึง จะต้องมีเงินฝากค้ำประกันในบัญชีที่ธนาคาร เขาจะ กันเอาไว้ ประกันความเสี่ยงเกิดเขาเรียกเก็บผ่านบัตรเครดิตไม่ได้นะคะ ทำให้ร้านค้ารายย่อยเนี่ยก็ไม่ค่อย อยากใช้บริการบัตรเครดิตเท่าไหร่จะชอบรับเงินสดมากกว่า นะคะเพราะว่ามันได้เงินแน่นอน จริงๆ ระบบรักษาความปลอดภัยในการชำระเงินเนี่ยก็จะมีส่วนที่สำคัญอยู่ 2 จุด ก็คือ การคำนวณสินค้าเมื่อ เราสิ้นสุดการเลือกซื้อสินค้าแล้ว การชำระเงิน ในที่นี้ ให้ความสำคัญเกี่ยวกับการชำระเงินด้วยบัตรเครดิต การรักษาความปลอดภัยในการชำระเงินที่ดีนะคะ มันก็จะต้อง เริ่มจากการคำนวณเงินที่ดี ในระบบที่นักศึกษาทำ จะต้อง คำนวณตัวเลข อย่างถูกต้อง แล้วก็แสดงค่าใช้จ่ายต่างๆที่เกิดขึ้น อย่างชัดเจนเช่นราคาสินค้า ภาษีค่าขนส่งค่าวัสดุ ห่อหุ้ม บางทีจะมีเสียค่ากล่อง ก็ต้องอธิบายเป็นส่วนให้ชัดเจนนะคะ แล้วก็ควรมีความยืดหยุ่นในการแสดงผล หรืออาจจะเพิ่มการประมวลผลอื่นๆเช่นอาจจะมีการคิดเรื่องส่วนลด อัตโนมัติ ใช้คูปองส่วนลดแล้วลดค่าส่งไปกี่บาทว่าไป ถ้าซื้อของเกิน 300 บาทได้ลดอีก 5 บาทก็ต้องคำนวณอัตโนมัติ นะคะไม่ต้องให้ลูกค้าเป็นคน กดเลือกเอง แล้วก็ มีสิทธิพิเศษสำหรับผู้ซื้อที่เป็นสมาชิกหรือเปล่า เล่นถ้าคุณล็อกอินเป็นสมาชิกจะลดให้ 5% ไม่ได้ก็ว่าไป โดยเฉพาะอย่างยิ่ง ถ้ามีระบบสมาชิกเมื่อไหร่หรือเกี่ยวข้องกับการชำระเงิน ระบบรักษาความปลอดภัยก็จะตามมาทันที โดยระบบรักษาความปลอดภัยการชำระเงินที่นิยมทั่วไปในปัจจุบันเลยนะคะเขาเรียกว่าระบบ ssl socket layer ตัวนี้เนี่ย มันจะต้องมีการจดทะเบียนกับบริษัทที่ชื่อว่าบริษัทซาย นะคะหรือว่าผู้ให้ลองไปรับรองอิเล็กทรอนิกส์อื่นๆก็ได้นะคะแต่วันที่ยอมก็คือจะเป็น 2 บริษัทนี้ ซึ่ง มันจะ สร้างกุญแจสำหรับเข้ารหัส ที่ทำให้ Web Browser เนี่ย รู้จักแล้วก็ทำการเข้ารหัส ระหว่างที่เราทำธุรกรรมใดๆบนเว็บไซต์นั้นๆ นะคะ บริษัทโมริชายเนี่ย เขาเป็นผู้ให้บริการมาตั้งแต่ปี 1995 แล้วก็ ได้รับความเชื่อถือในระบบรักษาความปลอดภัยแล้วก็ มีความน่าเชื่อถือมาโดยตลอด ถ้าคุณเห็นสัญลักษณ์นี้ตามเว็บไซต์ใดๆก็ตาม นะคะ ให้มั่นใจได้ว่าข้อมูลที่เราทำอยู่ในเว็บไซต์นะเนี่ย จะได้รับการ ต้องการแล้วก็มีความปลอดภัยสูงสุด ในปัจจุบันเนี่ยบริษัทเป็นบริษัทที่ ให้ ใบรับรองอิเล็กทรอนิกส์อันดับ 1 ของโลก ถ้าเห็นสัญลักษณ์นี้เราก็มั่นใจได้ อันนี้เป็นตารางเปรียบเทียบรูปแบบรูปแบบของการใช้บริการ SL อย่างเช่นถ้าคุณอยากได้ความ ปลอดภัยที่ สูงมาก ค่าใช้จ่ายมันก็จะเพิ่มมากขึ้นไปด้วยรวมถึง ถ้าใครใช้บริการแล้วอยากได้การันตีคือ แถบเขียวหน้าเว็บไซต์แบบนี้ นะคะ ไม่ใช่ว่าทุกราคาจะได้ ต้องจ่ายเกือบ 30,000 บาทถึงจะได้ สัญลักษณ์ที่บอกว่าเว็บไซต์เราได้รับการป้องกัน เจ๊แต๋วอย่างดีแล้ว นะคะ ถ้าต่อไปใครทำงานเกี่ยวกับการเขียนเว็บไซต์ นะคะก็ ถ้าทำ เชิงธุรกิจอย่าลืมใช้บริการ ของ รักษาความปลอดภัยด้วยนะคะ อันนี้เป็นหน้าของเว็บไซต์ไวไฟถ้าใครสนใจข้อมูลเพิ่มเติมก็ สามารถเข้าไปดูได้ที่เว็บไซต์ของเขานะคะ ปัจจุบัน มันไม่ได้มีแค่ระบบรักษาความปลอดภัยแบบ ssl มันมีแบบ SCG ด้วย นะคะ ซึ่งก็ ได้รับความนิยม ใกล้เคียงกันของทั้ง 2 ระบบ นะคะ SL เนี่ยมันเป็นวิธีการในการเพิ่มความปลอดภัยในการรับส่งข้อมูลผ่านเครือข่าย โดยเฉพาะ ข้อมูลที่เป็นความลับ เช่นรหัสผ่านหมายเลขบัตรเครดิต เวลาเรากรอกผ่านระบบออนไลน์เนี่ยจะต้องกรอกแล้วรู้สึก ปลอดภัย โดยที่ระหว่างการรับส่งข้อมูลเนี่ย จะไม่มีใครนอกเหนือเครือข่ายสามารถดึงข้อมูลที่เป็นความลับจะใช้ได้ วิธีการเข้ารหัสเน็ตเขาจะใช้กุญแจแบบ อสมมาตรก็คือกุญแจคนละดอกกัน แล้วก็ตัว SL เนี่ยเขาจะ รองรับเรื่องการยืนยันตัวตน การคงสภาพของข้อมูลแล้วก็ ความเป็นส่วนตัวของข้อมูลเราด้วย โดย SL เนี่ย เขา ได้รับการยอมรับอย่างกว้างขวางในการตรวจสอบการเข้ารหัส นะคะระหว่างเครื่องแม่ข่ายกับเครื่องลูกข่าย หลักการทำงานจะมีอยู่ 3 ส่วนใหญ่ๆ ตรวจสอบว่า Server WiFi ที่เราเข้าใช้งานเป็น Server จริงไหม แล้วก็ตรวจสอบว่าเครื่องลูกข่ายเนี่ย ที่เข้ามาใช้งานเนี่ย เครื่องลูกข่ายที่ ได้รับการยืนยันตัวตนจริงแล้วหรือเปล่า เหมือนช่วงนี้ ในโลกออนไลน์เขาบอกว่าระวังเว็บไซต์หรือเพจ Facebook ปลอม สำหรับพี่พักต่างๆ แล้วคุณจะรู้ได้ไงว่า Fanpage Facebook ตัวไหนเป็นข้อมูลจริง อันนี้เหมือนกับหน้าที่ของ acl เขาก็จะรู้ว่า ข้อมูลที่ น้องขอเข้ามากับข้อมูลที่ส่งไปเนี่ย ข้อมูลจริงหรือเปล่า โดยที่มีการยืนยันโดยใช้รหัสลับ ที่เป็นกุญแจคนละดอกกันเนี่ยในการเชื่อมต่อ ระหว่างการรับส่งข้อมูล หลักการทำงานเนี่ย มันจะเป็น SL เนี่ยจะเป็น ข้อตกลงที่อยู่ตรงกลางระหว่างตัวเว็บไซต์กับการ รับส่งข้อมูล โดยที่มันสามารถทำงานกับ วิธีการหรือการข้อตกลงต่างๆทั้ง การเป็นเว็บไซต์บริการรับส่งข้อมูลหรือการส่ง vpn ก็ได้นะคะ โดยการทำงานตามหลักการการเข้ารหัสข้อมูลก็คือ ถ้ามีคนแอบ ได้ข้อมูลของเราไปเนี่ย มั่นใจได้เลยว่าเขาจะอ่านข้อมูลเราไม่ได้ นะคะ โดยการเข้ารหัสข้อมูลของ ssl เนี่ย มันจะเป็นการ เปลี่ยนแปลงรูปแบบข้อมูลให้แตกต่างไปจากต้นฉบับ ทำให้คนอื่นไม่สามารถอ่านและเข้าใจข้อมูลของเราได้ ไม่ใช้วิธีการแปลงข้อมูลกลับมาอยู่ในรูปแบบเดิมซึ่งเรียกว่าการถอดรหัส การเข้ารหัสและการถอดรหัส จะใช้กุญแจ ไม่ใช่กุญแจที่เราจับต้องได้นะคะมันจะเป็นกุญแจแบบดิจิทัล เอาไว้ในการ ทำงานโดยที่ผู้รับและผู้ส่ง สามี กุญแจที่สามารถเขียนหรืออ่านข้อมูลนี้ได้ ถ้าไข่ไม่มีกุญแจ ก็จะไม่สามารถทำได้ โดยการเข้ารหัสข้อมูลแบบ ssl จะมีกุญแจ 2 ประเภท กุญแจสมมาตรกับกุญแจอสมมาตรคือกุญแจที่เหมือนกันกับกุญแจที่ต่างกันนั้นเอง ถ้าเราใช้กุญแจแบบ สมมาตร มันจะเป็นการเข้ารหัส แล้วก็การถอดรหัสโดยใช้กุญแจดอกเดียวกัน ข้อดีของการใช้กุญแจเหมือนกันก็คือ มันเลว เพราะมันใช้เวลาในการคำนวณ การถอดรหัสมันน้อยกว่า แล้วก็สามารถทำได้ง่ายกว่าในการสร้างกุญแจขึ้นมา ข้อเสียคือการบริหารจัดการกุญแจมันอาจจะทำได้ยากเพราะ การเข้ารหัสการถอดรหัสมันเหมือนกันถ้าสมมุติว่าใครได้กุญแจดอก แค่เอาไปดอกเดียวอ่ะค่ะ เราก็สามารถเข้าไปดูข้อมูลของคุณได้ ซึ่งแตกต่างจาก ดอกเดียวกันเนาะข้อมูลที่เข้ารหัสแล้วมันจะเป็นยังไงเช่น ข้อมูลว่า ผมชื่อนายดำ ผมชื่อนายดำเนี่ยถ้าถูกเข้ารหัสแล้วมันจะกลายเป็นตัวหนังสืออะไรก็ไม่รู้ ข้างล่าง ถ้าใครไม่มีกุญแจ เขาก็สารข้อมูลไม่ได้ แต่ถ้าคนที่มีกุญแจอยู่เขาก็จะสามารถ ขอรหัสออกมาเป็นคำว่าผมชื่อนายดำได้เช่นเดียวกัน นะคะ แต่ถ้ามันเป็นกุญแจที่ต่างกันล่ะ นะคะหรือว่าคุณแจกสมมาตร มันทำให้การบริหารจัดการกุญแจมันง่ายกว่าเพราะว่า กุญแจที่ใช้ในการ เข้ารหัสแล้วก็ถอดรหัสที่มันต่างกัน แล้วก็สามารถระบุคนได้ง่ายเพราะว่าเราจะต้องมีลายเซ็นดิจิทัล แม่ไปด้วย ข้อเสียคือ พ่อมันปลอดภัยมากๆ เวลาในการเข้ารหัสและถอดรหัสเนี่ย มันก็จะนานขึ้นเพราะว่ามันจะมีการคำนวณ การถอดรหัสที่นานขึ้นหรือการเข้ารหัสที่นานขึ้น นะคะ ความปลอดภัยมันก็มีมากกว่านะคะ อย่างตัวนี้นะคะ จะเป็นการเข้ารหัสเหมือนกันค่ะแต่ว่ากุญแจมันจะมีกุญแจสาธารณะกับกุญแจส่วนตัว ในการเข้ารหัสก็คือ กรณีกุญแจสาธารณะเพื่อเข้ารหัสข้อมูล เราจะถามกุญแจของนางแดงกว่า คุณแจ้งคุณ หน้าตาเป็นยังไง ขอ ดูหน่อย 5 นางแดงส่งกุญแจ ส่วนตัวมาให้ นะคะเราก็จะปั๊มกุญแจส่วนตัวนี้แปะเข้าไปด้วย เพื่อ ให้นางแดงเท่านั้นสามารถเปิดได้ไม่ใช่ใครก็ได้ที่สามารถจะเปิดได้ กุญแจที่มันไม่เหมือนกันเข้ารหัสจะเป็นดอกนึงแล้วก็เอาส่วนของคุณแดงมาเข้ารหัสด้วย เฉพาะเปิดเราสามารถจะเปิดโดยใช้กุญแจรถส่วนตัวของนางแดงเท่านั้นเดี๋ยวนี้ รูปภาพน่าจะเป็นระบบ HD ทีนะคะ ก็จะเป็นระบบที่พัฒนาเพื่อชำระเงินด้วยบัตรเครดิต โดยเฉพาะ แล้วก็อย่างปลอดภัย โดยที่ คนที่ใช้งานบัตรเครดิตอาจจะเป็นร้านค้า หรือว่าธนาคารหรือองค์กรเกี่ยวกับการซื้อขายสินค้าเนี่ย ต้องมีใบรับรองดิจิทัลก่อน นะคะ เมืองหลวง รับรองว่าทุกฝ่าย ทุกคนที่เกิดขึ้นเนี่ยมีส่วนเกี่ยวข้องกับการซื้อขายตัวนี้ โดย ตัว scp เนี่ย จะทำการเข้ารหัสข้อมูลรายการสินค้า ก่อนจะส่งข้อมูลลงไปบนเครือข่ายอินเทอร์เน็ต กลไกในการรักษาความปลอดภัยมันก็จะประกอบด้วย มันสามารถรักษาความลับ ของข้อมูลที่ส่งได้แล้วก็มีความน่าเชื่อถือ มีการตรวจสอบสิทธิ์ที่เกิดขึ้นจริงโดยองค์กรที่ออกใบรับรองมาให้ ข้อแตกต่างระหว่าง ssl จะมีธนาคารหรือว่า สถาบันทางการเงินมาเกี่ยวข้องด้วยนะคะ ในการทำแบบรองเนี่ย เราก็มีแค่ 2000 Server แต่ที่ต้องมีทุกคน การตรวจสอบก็จะต่างกันนะคะ SL ก็ต่างคนต่างตรวจสอบแต่ว่า scp เนี่ยมันก็จะมีองค์กรรับรองใบรับรองดิจิทัลเป็นคนตรวจสอบ ข้อมูล จะต้องป้อนใหม่ทุกครั้งจะไม่เก็บไว้เพื่อความปลอดภัยนะคะ เราสามารถเก็บข้อมูลไว้ใน E wallet ได้ เชียงคาน เขียนข้อมูลทิ้งไว้นะคะ การจำกัดการเข้าถึงก็แตกต่างกัน นะคะ ไม่สามารถเข้าได้ทุกระดับ แต่ถ้า a senior ธนาคารจะไม่รู้ว่าเราซื้ออะไร แล้วก็คนขายเนี่ย เขาก็จะไม่รู้ว่าข้อมูลในคดีของเราคืออะไร ไม่รู้สึกว่าการใช้บัตรเครดิตเนี่ยค่อนข้างปลอดภัยเพราะว่า องค์กรกลาง ดูแลเรื่องพรุ่งนี้ให้นะคะ การใช้ข้อมูลนะคะก็จะมีการ เข้ารหัสคำสั่ง นะคะ คนที่ 3 ก็ไม่สามารถดูได้การป้องกันข้อมูลก็ ช่างกุญแจมาโดยเฉพาะ การพิสูจน์ตัวตนตัว SL เนี่ย ไม่มีสนับสนุนบริการตัวนี้แต่ hct มี นะคะการเข้ารหัสข้อมูลบัตรเครดิตก็ จะมีการ แยกคำสั่งซื้อกับข้อมูลบัตรเครดิตแยกออกจากกัน นะคะ รักษาความปลอดภัยได้ยินดีกว่า asl ในระดับหนึ่ง วันนี้ slide ต้นๆ พี่รันถามว่า ทำไมตะกร้าสินค้าถึงสำคัญที่สุด ในระบบการ ซื้อของออนไลน์ ในความคิดนักศึกษานะไม่ต้องหาข้อมูลบนอินเทอร์เน็ตนะ ลองดูซิว่า ตอบอาจารย์ว่ายังไงเช่นทำไมต้องซื้อของแล้วทำไมไอ้ตะกร้าสินค้าที่เรา เพิ่มสินค้าเข้าไปมันสำคัญ หนังมัน มันคำนวณเงินให้เราใช่ไหมมันเกี่ยวข้องกับการจ่ายเงินใช่ไหม แล้วก็ เมื่อกี้นี้ การเปรียบเทียบให้แล้ว aset ลองดูสิว่า ถ้าเราเป็นร้านค้า ssl ดียังไงมีข้อเสียอะไรบ้างแล้ว sap มันมีข้อดียังไงข้อเสียยังไง ก็ลองเปรียบเทียบ เหตุผลให้อาจารย์หน่อย นะคะทำใส่ใน Word น่ะค่ะแล้วก็ส่งใน Google classroom เหมือนเดิม ข้อแรก ยังเหมือนเดิม ไม่ต้องหาในอินเทอร์เน็ต เราในความคิดของเรา นะคะว่าทำไมตะกร้าสินค้าดูสำคัญ เริ่มทำได้ค่ะ เดี๋ยวทำงานในห้องก่อนนะคะราม แป๊บนึงเอาไว้ก่อนก็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บ่าย) 180766</dc:title>
  <dc:creator/>
  <cp:keywords/>
  <dcterms:created xsi:type="dcterms:W3CDTF">2024-01-04T02:58:49Z</dcterms:created>
  <dcterms:modified xsi:type="dcterms:W3CDTF">2024-01-04T02: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กรกฎาคม 2566 เวลา 13.00 น.</vt:lpwstr>
  </property>
  <property fmtid="{D5CDD505-2E9C-101B-9397-08002B2CF9AE}" pid="3" name="subtitle">
    <vt:lpwstr/>
  </property>
</Properties>
</file>